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svg" ContentType="image/svg+xml"/>
  <Override PartName="/word/media/rId32.webp" ContentType="image/webp"/>
  <Override PartName="/word/media/rId38.webp" ContentType="image/webp"/>
  <Override PartName="/word/media/rId41.webp" ContentType="image/webp"/>
  <Override PartName="/word/media/rId29.webp" ContentType="image/webp"/>
  <Override PartName="/word/media/rId35.webp" ContentType="image/webp"/>
  <Override PartName="/word/media/rId26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中国海军又放大招了：第4艘航母和076两栖攻击舰闪亮登场！这可真是让人眼前一亮啊！</w:t>
      </w:r>
    </w:p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drawing>
          <wp:inline>
            <wp:extent cx="742950" cy="7429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重播</w:t>
      </w:r>
    </w:p>
    <w:p>
      <w:pPr>
        <w:pStyle w:val="BodyText"/>
      </w:pPr>
      <w:r>
        <w:rPr>
          <w:rFonts w:hint="eastAsia"/>
        </w:rPr>
        <w:t xml:space="preserve">暂停</w:t>
      </w:r>
    </w:p>
    <w:p>
      <w:pPr>
        <w:pStyle w:val="BodyText"/>
      </w:pPr>
      <w:r>
        <w:t xml:space="preserve">00:10</w:t>
      </w:r>
      <w:r>
        <w:t xml:space="preserve"> </w:t>
      </w:r>
      <w:r>
        <w:t xml:space="preserve">/</w:t>
      </w:r>
      <w:r>
        <w:t xml:space="preserve"> </w:t>
      </w:r>
      <w:r>
        <w:t xml:space="preserve">01:09</w:t>
      </w:r>
      <w:r>
        <w:t xml:space="preserve"> </w:t>
      </w:r>
      <w:r>
        <w:rPr>
          <w:rFonts w:hint="eastAsia"/>
        </w:rPr>
        <w:t xml:space="preserve">直播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0:00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进入全屏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点击按住可拖动视频</w:t>
      </w:r>
    </w:p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MCIgaGVpZ2h0PSIyMCIgdmlld2JveD0iMCAwIDIwIDIwIj4KICAgICAgICAgIDxwYXRoIGZpbGw9IiNmZmYiIGZpbGwtcnVsZT0iZXZlbm9kZCIgZD0iTTMuOTkgMy40OWExIDEgMCAwIDEgMS40MTQgMEwxMCA4LjA4NWw0LjU5Ni00LjU5NWExIDEgMCAxIDEgMS40MTQgMS40MTRMMTEuNDE0IDkuNWw0LjU5NiA0LjU5NmExIDEgMCAwIDEgLjA4NCAxLjMybC0uMDg0LjA5NGExIDEgMCAwIDEtMS40MTQgMEwxMCAxMC45MTQgNS40MDQgMTUuNTFhMSAxIDAgMCAxLTEuNDE0LTEuNDE0TDguNTg1IDkuNSAzLjk5IDQuOTA0YTEgMSAwIDAgMS0uMDg0LTEuMzJ6IiAvPgogICAgICAgIDwvc3ZnPg==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想当初，福建舰那电磁弹射技术一出来，整个世界都震惊了。咱们中国海军这技术，简直就是杠杠的！那时候，大家都在想，中国海军接下来会怎么玩呢？结果没想到，他们根本就不给我们喘息的机会，直接放出了第4艘航母的消息。听说这艘航母的建造速度不仅没有放慢，反而还加快了，这可真是让人不得不佩服啊！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2e37fe0bc1774d3e8b896a3d4e39bbf5~noop.image?_iz=58558&amp;from=article.pc_detail&amp;lk3s=953192f4&amp;x-expires=1728292876&amp;x-signature=9RKyXYrg7APyRbm4tsmbFU4aaIs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你们知道吗，这第4艘航母可是个大家伙，一旦建成，那战斗力肯定是爆表的。到时候，咱们的海军实力可就又能提升一大截了。想想都让人激动啊！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cc7dea70d3f4de7b77662dd0731f1e8~noop.image?_iz=58558&amp;from=article.pc_detail&amp;lk3s=953192f4&amp;x-expires=1728292876&amp;x-signature=LMH9MkYNKvjQcmPOWQwJZ4nxQQA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还有那个076两栖攻击舰，也是个新玩意儿。听说这艘舰能远洋作战，还能两栖作战，简直就是个全能选手啊！西方那些国家一看这舰，眼睛都直了，纷纷表示这简直就是“新杀手锏”啊！他们心里那个急啊，生怕中国海军这实力一提升，他们在亚太地区的战略布局就得重新调整了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0f98851bdd824687b4d00b9d37f68771~noop.image?_iz=58558&amp;from=article.pc_detail&amp;lk3s=953192f4&amp;x-expires=1728292876&amp;x-signature=nkg0PtpotQmzrP9rzfDMypL6ANY%3D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其实啊，西方那些国家对中国海军的发展一直都存在误判。他们总是习惯用老眼光看人，以为咱们掌握新技术得花好长时间。结果呢，咱们中国海军直接就把新技术给玩转了，让他们大跌眼镜。他们还以为咱们在第三艘航母后会有个“休整期”，结果咱们根本就没有停下来的意思，直接就开始建造第四艘了。这速度，这实力，简直就是让西方那些国家望尘莫及啊！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4885812b40a49b0a69cd14f7e4a81e0~noop.image?_iz=58558&amp;from=article.pc_detail&amp;lk3s=953192f4&amp;x-expires=1728292876&amp;x-signature=7nQmUGeXCZojZS%2BDWBba1FYv3wc%3D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不过啊，咱们也得说说，中国海军的发展可不是为了威胁谁。咱们一直都是奉行防御性国防政策的，海军的强大只是为了维护咱们自己的国家利益和世界和平。咱们可不会像某些国家那样，到处惹事生非。咱们是爱好和平的好孩子，只想着怎么保护好自己的家园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b8253460de4545278965975ae5b18ceb~noop.image?_iz=58558&amp;from=article.pc_detail&amp;lk3s=953192f4&amp;x-expires=1728292876&amp;x-signature=m2GSqa7DbSbtuaoLJOWHYJTk6Jw%3D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所以啊，朋友们，咱们就一起期待着中国海军在未来的精彩表现吧！相信他们肯定会给咱们带来更多的惊喜和希望。到时候啊，咱们的海军战士们肯定会开着这些先进的战舰，在海上巡逻、保护咱们的安全。一想到这个画面啊，我就觉得特别骄傲和自豪！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6379adec550414da4f3d4f2f74d2924~noop.image?_iz=58558&amp;from=article.pc_detail&amp;lk3s=953192f4&amp;x-expires=1728292876&amp;x-signature=5uZCTs8rB7uH3T62O3qguYnYXTs%3D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哎呀，说了这么多啊，我其实就想表达一个意思：咱们中国海军真是太棒了！他们不仅技术过硬、实力强大，还一直默默地守护着咱们的家园。咱们啊，就应该多多支持他们、关注他们的发展！这样一来啊，咱们的生活也才会更加安心、更加美好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svg" /><Relationship Type="http://schemas.openxmlformats.org/officeDocument/2006/relationships/image" Id="rId32" Target="media/rId32.webp" /><Relationship Type="http://schemas.openxmlformats.org/officeDocument/2006/relationships/image" Id="rId38" Target="media/rId38.webp" /><Relationship Type="http://schemas.openxmlformats.org/officeDocument/2006/relationships/image" Id="rId41" Target="media/rId41.webp" /><Relationship Type="http://schemas.openxmlformats.org/officeDocument/2006/relationships/image" Id="rId29" Target="media/rId29.webp" /><Relationship Type="http://schemas.openxmlformats.org/officeDocument/2006/relationships/image" Id="rId35" Target="media/rId35.webp" /><Relationship Type="http://schemas.openxmlformats.org/officeDocument/2006/relationships/image" Id="rId26" Target="media/rId26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9:21:29Z</dcterms:created>
  <dcterms:modified xsi:type="dcterms:W3CDTF">2024-09-30T09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